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="-294" w:tblpY="-326"/>
        <w:tblOverlap w:val="never"/>
        <w:tblW w:w="5000" w:type="pct"/>
        <w:tblLook w:val="04A0" w:firstRow="1" w:lastRow="0" w:firstColumn="1" w:lastColumn="0" w:noHBand="0" w:noVBand="1"/>
      </w:tblPr>
      <w:tblGrid>
        <w:gridCol w:w="574"/>
        <w:gridCol w:w="1353"/>
        <w:gridCol w:w="2491"/>
        <w:gridCol w:w="1886"/>
        <w:gridCol w:w="1635"/>
        <w:gridCol w:w="1633"/>
      </w:tblGrid>
      <w:tr w:rsidR="002C4A40" w:rsidRPr="007448B8" w14:paraId="471C37C9" w14:textId="77970B57" w:rsidTr="004373CD">
        <w:trPr>
          <w:trHeight w:val="297"/>
        </w:trPr>
        <w:tc>
          <w:tcPr>
            <w:tcW w:w="300" w:type="pct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4F9364C4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INIF</w:t>
            </w:r>
          </w:p>
        </w:tc>
        <w:tc>
          <w:tcPr>
            <w:tcW w:w="70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1D7DDCD9" w14:textId="4F3FB7F3" w:rsidR="00921B2F" w:rsidRPr="007448B8" w:rsidRDefault="00921B2F" w:rsidP="004373CD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PAZARTESİ</w:t>
            </w:r>
          </w:p>
          <w:p w14:paraId="08DE88F3" w14:textId="4055251F" w:rsidR="00921B2F" w:rsidRPr="007448B8" w:rsidRDefault="00921B2F" w:rsidP="004373CD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20.01.2025</w:t>
            </w:r>
          </w:p>
        </w:tc>
        <w:tc>
          <w:tcPr>
            <w:tcW w:w="1301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648D955B" w14:textId="0E37BE6E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LI</w:t>
            </w:r>
          </w:p>
          <w:p w14:paraId="26A7C251" w14:textId="492462B9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21.01.2025</w:t>
            </w:r>
          </w:p>
        </w:tc>
        <w:tc>
          <w:tcPr>
            <w:tcW w:w="98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0CD65361" w14:textId="76A3111A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ÇARŞAMBA</w:t>
            </w:r>
          </w:p>
          <w:p w14:paraId="15495B53" w14:textId="0D15C39B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22.01.2025</w:t>
            </w:r>
          </w:p>
        </w:tc>
        <w:tc>
          <w:tcPr>
            <w:tcW w:w="854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3A4143A3" w14:textId="7B767750" w:rsidR="00921B2F" w:rsidRPr="007448B8" w:rsidRDefault="00921B2F" w:rsidP="004373CD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PERŞEMBE</w:t>
            </w:r>
          </w:p>
          <w:p w14:paraId="74CC9ECD" w14:textId="33870D2B" w:rsidR="00921B2F" w:rsidRPr="007448B8" w:rsidRDefault="00921B2F" w:rsidP="004373CD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23.01.2025</w:t>
            </w:r>
          </w:p>
        </w:tc>
        <w:tc>
          <w:tcPr>
            <w:tcW w:w="85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68F50F76" w14:textId="2329E96E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CUMA</w:t>
            </w:r>
          </w:p>
          <w:p w14:paraId="1C5F1EC6" w14:textId="224BC008" w:rsidR="00921B2F" w:rsidRPr="007448B8" w:rsidRDefault="00921B2F" w:rsidP="004373CD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24.01.2025</w:t>
            </w:r>
          </w:p>
        </w:tc>
      </w:tr>
      <w:tr w:rsidR="002C4A40" w:rsidRPr="007448B8" w14:paraId="7E4BF926" w14:textId="703A6D19" w:rsidTr="004373CD">
        <w:trPr>
          <w:trHeight w:val="20"/>
        </w:trPr>
        <w:tc>
          <w:tcPr>
            <w:tcW w:w="300" w:type="pct"/>
            <w:vMerge w:val="restart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311EDE54" w14:textId="77777777" w:rsidR="00921B2F" w:rsidRDefault="002C4A40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I.</w:t>
            </w:r>
          </w:p>
          <w:p w14:paraId="2094F536" w14:textId="68D96FCE" w:rsidR="002C4A40" w:rsidRPr="007448B8" w:rsidRDefault="002C4A40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ınıf</w:t>
            </w:r>
          </w:p>
        </w:tc>
        <w:tc>
          <w:tcPr>
            <w:tcW w:w="707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7C7ED6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Atatürk İlkeleri ve İnkılap Tarihi I</w:t>
            </w:r>
          </w:p>
          <w:p w14:paraId="671ACF67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erdar GÖKTAŞ</w:t>
            </w:r>
          </w:p>
          <w:p w14:paraId="0A937F68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aat: 10.00-10.40</w:t>
            </w:r>
          </w:p>
          <w:p w14:paraId="578B7C37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  <w:p w14:paraId="482AD978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01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C2CB4CB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İlk Müslüman Türk Dev. T. I</w:t>
            </w:r>
          </w:p>
          <w:p w14:paraId="7A207E80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color w:val="FF0000"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  <w:r w:rsidRPr="007448B8">
              <w:rPr>
                <w:rFonts w:ascii="Arial" w:hAnsi="Arial" w:cs="Arial"/>
                <w:bCs/>
                <w:color w:val="FF0000"/>
                <w:sz w:val="14"/>
                <w:szCs w:val="14"/>
              </w:rPr>
              <w:t xml:space="preserve"> </w:t>
            </w:r>
          </w:p>
          <w:p w14:paraId="4BA1DB87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09:00</w:t>
            </w:r>
          </w:p>
          <w:p w14:paraId="28DC0DF3" w14:textId="1B6F9A98" w:rsidR="00921B2F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BFA366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Büyük Selçuklu Tarihi I</w:t>
            </w:r>
          </w:p>
          <w:p w14:paraId="04EC5567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7994FF9F" w14:textId="2AA0987E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7557D6">
              <w:rPr>
                <w:rFonts w:ascii="Arial" w:hAnsi="Arial" w:cs="Arial"/>
                <w:bCs/>
                <w:sz w:val="14"/>
                <w:szCs w:val="14"/>
              </w:rPr>
              <w:t>0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41F613C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88C67BA" w14:textId="269C0A4F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4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B8F0DB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 xml:space="preserve">Dijital Okur </w:t>
            </w:r>
          </w:p>
          <w:p w14:paraId="0BFCB856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azarlık</w:t>
            </w:r>
          </w:p>
          <w:p w14:paraId="79386640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03B7A021" w14:textId="14EB700C" w:rsidR="00921B2F" w:rsidRPr="007448B8" w:rsidRDefault="00E17654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09</w:t>
            </w:r>
            <w:r w:rsidR="00921B2F"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D4A8490" w14:textId="5983F89F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3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62B954" w14:textId="1D9C9C81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arih Öncesi Çağlarda Anadolu I</w:t>
            </w:r>
          </w:p>
          <w:p w14:paraId="7F6CCAE4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tih Mehmet EŞKİ</w:t>
            </w:r>
          </w:p>
          <w:p w14:paraId="0BB084F1" w14:textId="77777777" w:rsidR="00E371A3" w:rsidRPr="007448B8" w:rsidRDefault="00E371A3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09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4A9ABEC" w14:textId="0DE8CBA0" w:rsidR="00921B2F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0E5E884B" w14:textId="02B8840D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2C4A40" w:rsidRPr="007448B8" w14:paraId="10DF92BD" w14:textId="77777777" w:rsidTr="004373CD">
        <w:trPr>
          <w:trHeight w:val="170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52AC789" w14:textId="77777777" w:rsidR="00921B2F" w:rsidRPr="007448B8" w:rsidRDefault="00921B2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0AF81E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Türk Dili I</w:t>
            </w:r>
          </w:p>
          <w:p w14:paraId="44DD625A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Ayşegül KAYAR MUSLU</w:t>
            </w:r>
          </w:p>
          <w:p w14:paraId="7C12ED29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aat: 11.00-11.40</w:t>
            </w:r>
          </w:p>
          <w:p w14:paraId="1535ADCF" w14:textId="7D212F42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3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0C7F6D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İslam Tarihi</w:t>
            </w:r>
          </w:p>
          <w:p w14:paraId="7D816B62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6901994B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5:00</w:t>
            </w:r>
          </w:p>
          <w:p w14:paraId="7D62B479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4759AC46" w14:textId="35D34D71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CBB93C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İslam Öncesi Türk Tarihi ve Kül. I</w:t>
            </w:r>
          </w:p>
          <w:p w14:paraId="678DE047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48E1FE71" w14:textId="6441B541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5:00</w:t>
            </w:r>
          </w:p>
          <w:p w14:paraId="5632DD9C" w14:textId="20EB0CDE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D0A4D2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ürkçesi I</w:t>
            </w:r>
          </w:p>
          <w:p w14:paraId="4A4FEE5F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7778836E" w14:textId="7622160E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E17654">
              <w:rPr>
                <w:rFonts w:ascii="Arial" w:hAnsi="Arial" w:cs="Arial"/>
                <w:bCs/>
                <w:sz w:val="14"/>
                <w:szCs w:val="14"/>
              </w:rPr>
              <w:t>1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86C7DE3" w14:textId="655719C1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3CCFD1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arih Metodolojisi I</w:t>
            </w:r>
          </w:p>
          <w:p w14:paraId="18FD6A15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4CDB6359" w14:textId="40EE31A8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E17654">
              <w:rPr>
                <w:rFonts w:ascii="Arial" w:hAnsi="Arial" w:cs="Arial"/>
                <w:bCs/>
                <w:sz w:val="14"/>
                <w:szCs w:val="14"/>
              </w:rPr>
              <w:t>1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52673F5" w14:textId="177F1E42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</w:tr>
      <w:tr w:rsidR="00E371A3" w:rsidRPr="007448B8" w14:paraId="65DB1525" w14:textId="6A60C331" w:rsidTr="004373CD">
        <w:trPr>
          <w:trHeight w:val="283"/>
        </w:trPr>
        <w:tc>
          <w:tcPr>
            <w:tcW w:w="300" w:type="pct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5A02A95" w14:textId="78054766" w:rsidR="00E371A3" w:rsidRDefault="00E371A3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 II.</w:t>
            </w:r>
          </w:p>
          <w:p w14:paraId="1ABD47F0" w14:textId="32E337BB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ınıf</w:t>
            </w:r>
          </w:p>
        </w:tc>
        <w:tc>
          <w:tcPr>
            <w:tcW w:w="707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E7B2373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arihi Metinleri I</w:t>
            </w:r>
          </w:p>
          <w:p w14:paraId="350BDB01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22DD823E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2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26DA45F0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FB302BC" w14:textId="4DE8CBA2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5CA3495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Yabancı Dil I</w:t>
            </w:r>
          </w:p>
          <w:p w14:paraId="2950181D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ertakul TURGUT</w:t>
            </w:r>
          </w:p>
          <w:p w14:paraId="00B9DE2A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aat: 10.00-10.40</w:t>
            </w:r>
          </w:p>
          <w:p w14:paraId="67ED8712" w14:textId="758CABA0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54EBF2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 Devletleri ve Beylikleri Tarihi</w:t>
            </w:r>
          </w:p>
          <w:p w14:paraId="18EC5904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3E1FA779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11:00</w:t>
            </w:r>
          </w:p>
          <w:p w14:paraId="5F68AF90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3D0C91BB" w14:textId="25D6A023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30E021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 Kültür Tarihi</w:t>
            </w:r>
          </w:p>
          <w:p w14:paraId="6B13126D" w14:textId="77777777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55B6C187" w14:textId="77431536" w:rsidR="00E371A3" w:rsidRPr="007448B8" w:rsidRDefault="00E371A3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0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F2B4177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A1A1A73" w14:textId="77777777" w:rsidR="00E371A3" w:rsidRPr="007448B8" w:rsidRDefault="00E371A3" w:rsidP="004373CD">
            <w:pPr>
              <w:jc w:val="right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4412580" w14:textId="77777777" w:rsidR="00E371A3" w:rsidRPr="007448B8" w:rsidRDefault="00E371A3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9D00EE" w:rsidRPr="007448B8" w14:paraId="4C6695C8" w14:textId="77777777" w:rsidTr="004373CD">
        <w:trPr>
          <w:trHeight w:val="1266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AC1831D" w14:textId="77777777" w:rsidR="009D00EE" w:rsidRPr="007448B8" w:rsidRDefault="009D00EE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6D8F7E4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Eğitime Giriş (Gündüz 1.Grup)</w:t>
            </w:r>
          </w:p>
          <w:p w14:paraId="7CAAD132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inan ARI</w:t>
            </w:r>
          </w:p>
          <w:p w14:paraId="4028769B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aat: 13</w:t>
            </w:r>
            <w:r w:rsidRPr="007448B8">
              <w:rPr>
                <w:rFonts w:ascii="Arial" w:hAnsi="Arial" w:cs="Arial"/>
                <w:b/>
                <w:sz w:val="14"/>
                <w:szCs w:val="14"/>
              </w:rPr>
              <w:t>:00</w:t>
            </w:r>
          </w:p>
          <w:p w14:paraId="1CCFE506" w14:textId="6B5AF37E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68F5688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rtaçağ Avrupa Tarihi</w:t>
            </w:r>
          </w:p>
          <w:p w14:paraId="73F79A70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7CEC9E6A" w14:textId="261DA8B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2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1C863FB9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202-213</w:t>
            </w:r>
          </w:p>
          <w:p w14:paraId="6E91E9D3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E1C5CEF" w14:textId="77777777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iye Selçuklu Tarihi I</w:t>
            </w:r>
          </w:p>
          <w:p w14:paraId="31261252" w14:textId="77777777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1C9990EF" w14:textId="77777777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3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EC42AE7" w14:textId="4A59DCB1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99DA0CA" w14:textId="77777777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 Dünyası Tarihi I</w:t>
            </w:r>
          </w:p>
          <w:p w14:paraId="3F2E4883" w14:textId="77777777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6DA0AF57" w14:textId="57EB57E6" w:rsidR="009D00EE" w:rsidRPr="007448B8" w:rsidRDefault="009D00EE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2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6AEC571" w14:textId="48739012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3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82BF85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Eskiçağ Tarihi I</w:t>
            </w:r>
          </w:p>
          <w:p w14:paraId="59FA356B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6EE03D7C" w14:textId="77777777" w:rsidR="009D00EE" w:rsidRPr="007448B8" w:rsidRDefault="009D00EE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4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2BA3A24D" w14:textId="77777777" w:rsidR="009D00EE" w:rsidRPr="007448B8" w:rsidRDefault="009D00EE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2578B2A" w14:textId="77777777" w:rsidR="009D00EE" w:rsidRPr="00E371A3" w:rsidRDefault="009D00EE" w:rsidP="004373CD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C4A40" w:rsidRPr="007448B8" w14:paraId="242B8B14" w14:textId="656ED934" w:rsidTr="004373CD">
        <w:trPr>
          <w:trHeight w:val="567"/>
        </w:trPr>
        <w:tc>
          <w:tcPr>
            <w:tcW w:w="300" w:type="pct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0C7242E" w14:textId="77777777" w:rsidR="00921B2F" w:rsidRPr="007448B8" w:rsidRDefault="00921B2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1EFCE09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Eğitime Giriş(Gece)</w:t>
            </w:r>
          </w:p>
          <w:p w14:paraId="57C003B6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Kadir KAPLAN</w:t>
            </w:r>
          </w:p>
          <w:p w14:paraId="7C5B5227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 17:00</w:t>
            </w:r>
          </w:p>
          <w:p w14:paraId="5FA2D5DB" w14:textId="566B97BB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130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5606BE6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rsça I</w:t>
            </w:r>
          </w:p>
          <w:p w14:paraId="7F18151E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59EF1370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4:00</w:t>
            </w:r>
          </w:p>
          <w:p w14:paraId="10B77A94" w14:textId="43C98D20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ADE60EE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arihi I</w:t>
            </w:r>
          </w:p>
          <w:p w14:paraId="40397EAD" w14:textId="77777777" w:rsidR="00287E1C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78BD8232" w14:textId="77777777" w:rsidR="00287E1C" w:rsidRPr="007448B8" w:rsidRDefault="00287E1C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7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2D389C9" w14:textId="19389FB8" w:rsidR="00921B2F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4" w:type="pc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2D55EC" w14:textId="17E3025D" w:rsidR="00921B2F" w:rsidRPr="007448B8" w:rsidRDefault="00921B2F" w:rsidP="004373CD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4CE4824" w14:textId="0AB84B5F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2C4A40" w:rsidRPr="007448B8" w14:paraId="50B2FBA3" w14:textId="4BC7E755" w:rsidTr="004373CD">
        <w:trPr>
          <w:trHeight w:val="875"/>
        </w:trPr>
        <w:tc>
          <w:tcPr>
            <w:tcW w:w="300" w:type="pct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AE7450E" w14:textId="77777777" w:rsidR="00921B2F" w:rsidRDefault="002C4A40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III.</w:t>
            </w:r>
          </w:p>
          <w:p w14:paraId="41B1CEFB" w14:textId="77777777" w:rsidR="002C4A40" w:rsidRDefault="002C4A40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ınıf</w:t>
            </w:r>
          </w:p>
          <w:p w14:paraId="0D5FCC25" w14:textId="247F461F" w:rsidR="002C4A40" w:rsidRPr="007448B8" w:rsidRDefault="002C4A40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3B11ED1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Moğol Devletleri Tarihi</w:t>
            </w:r>
          </w:p>
          <w:p w14:paraId="5CF7FB5C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3072E48B" w14:textId="5365ACFB" w:rsidR="00921B2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09</w:t>
            </w:r>
            <w:r w:rsidR="00921B2F"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2B68675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352167BE" w14:textId="088BD51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301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BC0C30D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Öğretim Teknolojileri (1. Grup Gündüz)</w:t>
            </w:r>
          </w:p>
          <w:p w14:paraId="5D07ADAD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Gizem BERK</w:t>
            </w:r>
          </w:p>
          <w:p w14:paraId="0A9EABAE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13:00</w:t>
            </w:r>
          </w:p>
          <w:p w14:paraId="77624B62" w14:textId="042CDFEC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39F7CF5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iye ve Kafkaslar</w:t>
            </w:r>
          </w:p>
          <w:p w14:paraId="2889A23D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4321D2D4" w14:textId="44087550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09:00</w:t>
            </w:r>
          </w:p>
          <w:p w14:paraId="03A1F299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009ED7CF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4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6ECA9C2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Belgeleri I</w:t>
            </w:r>
          </w:p>
          <w:p w14:paraId="10393765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7E0ECED7" w14:textId="54456764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E17654"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1922144E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AAF1E5B" w14:textId="78968F1C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9EAC517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akınçağ Avrupa Tarihi</w:t>
            </w:r>
          </w:p>
          <w:p w14:paraId="3E97FC37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67B3A35E" w14:textId="7C645ECC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18F41BC" w14:textId="77777777" w:rsidR="00287E1C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231B71AC" w14:textId="177E9CED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2C4A40" w:rsidRPr="007448B8" w14:paraId="7F6FC5DF" w14:textId="2CCA31F1" w:rsidTr="004373CD">
        <w:trPr>
          <w:trHeight w:val="728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D6C6B69" w14:textId="77777777" w:rsidR="00921B2F" w:rsidRPr="007448B8" w:rsidRDefault="00921B2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9AE9237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Yenileşme ve Fikir Hareketleri I</w:t>
            </w:r>
          </w:p>
          <w:p w14:paraId="092BFFF5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7807016A" w14:textId="6353564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5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FCE2E2D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528BD131" w14:textId="2B1D7283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586DBD4" w14:textId="782BA826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Öğretim İlke ve Yöntemleri</w:t>
            </w:r>
            <w:r w:rsidR="002C4A40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(1.Grup Gündüz)</w:t>
            </w:r>
          </w:p>
          <w:p w14:paraId="11AC15A8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Zehra ÇAKIR</w:t>
            </w:r>
          </w:p>
          <w:p w14:paraId="11C78601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aat: 16:00</w:t>
            </w:r>
          </w:p>
          <w:p w14:paraId="44426B40" w14:textId="2E6CA224" w:rsidR="00921B2F" w:rsidRPr="007448B8" w:rsidRDefault="00921B2F" w:rsidP="004373CD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8EDA082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ömürgecilik Tarihi</w:t>
            </w:r>
          </w:p>
          <w:p w14:paraId="5F337EA8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558ECE4B" w14:textId="77777777" w:rsidR="00921B2F" w:rsidRPr="007448B8" w:rsidRDefault="00921B2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4:00</w:t>
            </w:r>
          </w:p>
          <w:p w14:paraId="628CF639" w14:textId="77777777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1E03A1B6" w14:textId="4F1173D0" w:rsidR="00921B2F" w:rsidRPr="007448B8" w:rsidRDefault="00921B2F" w:rsidP="004373CD">
            <w:pPr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854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31564E9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eşkilat Tarihi I</w:t>
            </w:r>
          </w:p>
          <w:p w14:paraId="36CCFD83" w14:textId="77777777" w:rsidR="00921B2F" w:rsidRPr="007448B8" w:rsidRDefault="00921B2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71264D46" w14:textId="5FA8AF1F" w:rsidR="00921B2F" w:rsidRPr="007448B8" w:rsidRDefault="00287E1C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4</w:t>
            </w:r>
            <w:r w:rsidR="00921B2F"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BFB7103" w14:textId="656F6998" w:rsidR="00921B2F" w:rsidRPr="007448B8" w:rsidRDefault="00921B2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3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3CDA5E9" w14:textId="77777777" w:rsidR="00287E1C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Roma-Bizans Tarihi I</w:t>
            </w:r>
          </w:p>
          <w:p w14:paraId="4362A1B4" w14:textId="77777777" w:rsidR="00287E1C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39E249DD" w14:textId="69D80980" w:rsidR="00287E1C" w:rsidRPr="007448B8" w:rsidRDefault="00287E1C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6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42C9F76" w14:textId="39386419" w:rsidR="00921B2F" w:rsidRPr="007448B8" w:rsidRDefault="00287E1C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</w:tr>
      <w:tr w:rsidR="00753ADF" w:rsidRPr="007448B8" w14:paraId="4FF48872" w14:textId="77777777" w:rsidTr="004373CD">
        <w:trPr>
          <w:trHeight w:val="511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6D8DC2F" w14:textId="77777777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1FE29AC" w14:textId="77777777" w:rsidR="00753ADF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Tarih Araştırmaları ve Etik I</w:t>
            </w:r>
          </w:p>
          <w:p w14:paraId="1E9191B0" w14:textId="77777777" w:rsidR="00753ADF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518EDD7C" w14:textId="77777777" w:rsidR="00753ADF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18:00</w:t>
            </w:r>
          </w:p>
          <w:p w14:paraId="0883CE25" w14:textId="70D3C200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ınıf: 202-213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2C2C8D2" w14:textId="437595F9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Öğretim İlke ve Yöntemleri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(Gece)</w:t>
            </w:r>
          </w:p>
          <w:p w14:paraId="259EEB85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Zehra ÇAKIR</w:t>
            </w:r>
          </w:p>
          <w:p w14:paraId="5CBE0EE1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aat: 17:00</w:t>
            </w:r>
          </w:p>
          <w:p w14:paraId="43881777" w14:textId="024DA51C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FAA24BC" w14:textId="77777777" w:rsidR="004373CD" w:rsidRPr="007448B8" w:rsidRDefault="004373CD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arihi III</w:t>
            </w:r>
          </w:p>
          <w:p w14:paraId="4D50187D" w14:textId="77777777" w:rsidR="004373CD" w:rsidRPr="007448B8" w:rsidRDefault="004373CD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Cihat TAŞKESENLİOĞLU</w:t>
            </w:r>
          </w:p>
          <w:p w14:paraId="14C8453C" w14:textId="31B61B77" w:rsidR="004373CD" w:rsidRPr="007448B8" w:rsidRDefault="004373CD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8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6F908A5" w14:textId="6214CFC2" w:rsidR="00753ADF" w:rsidRPr="007448B8" w:rsidRDefault="004373CD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  <w:bookmarkStart w:id="0" w:name="_GoBack"/>
            <w:bookmarkEnd w:id="0"/>
          </w:p>
        </w:tc>
        <w:tc>
          <w:tcPr>
            <w:tcW w:w="85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ACD88AB" w14:textId="29B63F61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A00E316" w14:textId="581BF688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753ADF" w:rsidRPr="007448B8" w14:paraId="01E9BFDD" w14:textId="77777777" w:rsidTr="004373CD">
        <w:trPr>
          <w:trHeight w:val="413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31DBB48" w14:textId="77777777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6A68EA6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2AC961C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Öğretim Teknolojileri (Gece)</w:t>
            </w:r>
          </w:p>
          <w:p w14:paraId="42078178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Okan YETİŞENSOY</w:t>
            </w:r>
          </w:p>
          <w:p w14:paraId="34FEB581" w14:textId="5B312285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 18:00</w:t>
            </w:r>
          </w:p>
          <w:p w14:paraId="2A85F8B2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  <w:p w14:paraId="1EBB59D0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9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713C6F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72826D2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A661E7B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753ADF" w:rsidRPr="007448B8" w14:paraId="664017AB" w14:textId="3E5DBA71" w:rsidTr="004373CD">
        <w:trPr>
          <w:trHeight w:val="1196"/>
        </w:trPr>
        <w:tc>
          <w:tcPr>
            <w:tcW w:w="300" w:type="pct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6A4A7DAF" w14:textId="77777777" w:rsidR="00753ADF" w:rsidRDefault="00753AD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IV.</w:t>
            </w:r>
          </w:p>
          <w:p w14:paraId="7E06EA87" w14:textId="017E53E8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ınıf</w:t>
            </w:r>
          </w:p>
        </w:tc>
        <w:tc>
          <w:tcPr>
            <w:tcW w:w="707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66761958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Rusça I</w:t>
            </w:r>
          </w:p>
          <w:p w14:paraId="5BB72BD8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1D19E65F" w14:textId="73BFF0DE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4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98C839F" w14:textId="05A78961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301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451DD4C" w14:textId="77777777" w:rsidR="00753ADF" w:rsidRPr="00CD16A9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CD16A9">
              <w:rPr>
                <w:rFonts w:ascii="Arial" w:hAnsi="Arial" w:cs="Arial"/>
                <w:b/>
                <w:sz w:val="14"/>
                <w:szCs w:val="14"/>
              </w:rPr>
              <w:t>Üniversite Seçmeli Dersler</w:t>
            </w:r>
          </w:p>
          <w:p w14:paraId="03A3AC84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1:00-11:40</w:t>
            </w:r>
          </w:p>
          <w:p w14:paraId="5B155193" w14:textId="391DF9D4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(Dersi Aldığınız Bölümün Programını Takip Ediniz)</w:t>
            </w:r>
          </w:p>
        </w:tc>
        <w:tc>
          <w:tcPr>
            <w:tcW w:w="985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57CE5C0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Sosyal ve Ekonomi Tarihi I</w:t>
            </w:r>
          </w:p>
          <w:p w14:paraId="4386C98C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24EECEB0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2:00</w:t>
            </w:r>
          </w:p>
          <w:p w14:paraId="787BECB5" w14:textId="77777777" w:rsidR="00287E1C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0B1360D" w14:textId="1F467AA4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4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9B37101" w14:textId="281B20A4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Rehberlik ve Özel Eğitim (Gündüz 1. Grup)</w:t>
            </w:r>
          </w:p>
          <w:p w14:paraId="33C005B3" w14:textId="5886702C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Emirhan AKTAŞ</w:t>
            </w:r>
          </w:p>
          <w:p w14:paraId="04031D04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 15:00</w:t>
            </w:r>
          </w:p>
          <w:p w14:paraId="067CDA47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  <w:p w14:paraId="7ECE95A1" w14:textId="57AA68D1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  <w:p w14:paraId="232FF663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5036900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iye Cumhuriyeti Tarihi I</w:t>
            </w:r>
          </w:p>
          <w:p w14:paraId="5EDFE463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erdar GÖKTAŞ</w:t>
            </w:r>
          </w:p>
          <w:p w14:paraId="4E499D6E" w14:textId="48579C11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8F295E">
              <w:rPr>
                <w:rFonts w:ascii="Arial" w:hAnsi="Arial" w:cs="Arial"/>
                <w:bCs/>
                <w:sz w:val="14"/>
                <w:szCs w:val="14"/>
              </w:rPr>
              <w:t>0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9295B46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0A76466E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753ADF" w:rsidRPr="007448B8" w14:paraId="6DA92B74" w14:textId="5245FB3B" w:rsidTr="004373CD">
        <w:trPr>
          <w:trHeight w:val="576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3D8E332" w14:textId="77777777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70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7FB608F7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Çağdaş Türk D. Tarihi</w:t>
            </w:r>
          </w:p>
          <w:p w14:paraId="0582EA23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0A5D04AE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6:00</w:t>
            </w:r>
          </w:p>
          <w:p w14:paraId="4D177232" w14:textId="2D893106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1083D9F7" w14:textId="07540050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 xml:space="preserve">Özel Öğretim Yöntemleri </w:t>
            </w:r>
            <w:r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Pr="007448B8">
              <w:rPr>
                <w:rFonts w:ascii="Arial" w:hAnsi="Arial" w:cs="Arial"/>
                <w:b/>
                <w:sz w:val="14"/>
                <w:szCs w:val="14"/>
              </w:rPr>
              <w:t>(1. Grup Gündüz)</w:t>
            </w:r>
          </w:p>
          <w:p w14:paraId="1EB779D1" w14:textId="3B01FB52" w:rsidR="00753ADF" w:rsidRPr="007448B8" w:rsidRDefault="00753ADF" w:rsidP="004373CD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bCs/>
                <w:sz w:val="14"/>
                <w:szCs w:val="14"/>
              </w:rPr>
              <w:t>Arzu A. BUYRUK</w:t>
            </w:r>
          </w:p>
          <w:p w14:paraId="0CFD7277" w14:textId="4F75C43F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13:00</w:t>
            </w:r>
          </w:p>
          <w:p w14:paraId="7290DA77" w14:textId="34DFF44E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DDB9D2C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19.YY. Siyasi Tarihi</w:t>
            </w:r>
          </w:p>
          <w:p w14:paraId="1D2998A6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5FD1CEED" w14:textId="77777777" w:rsidR="00287E1C" w:rsidRPr="007448B8" w:rsidRDefault="00287E1C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8DDD6DC" w14:textId="0EFC43E6" w:rsidR="00753ADF" w:rsidRPr="007448B8" w:rsidRDefault="00287E1C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013</w:t>
            </w:r>
          </w:p>
        </w:tc>
        <w:tc>
          <w:tcPr>
            <w:tcW w:w="85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80EB4CA" w14:textId="4D66EDC2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Rehberlik ve Özel Eğitim (Gece)</w:t>
            </w:r>
          </w:p>
          <w:p w14:paraId="00BBFD01" w14:textId="5A5DA6B5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Emirhan AKTAŞ</w:t>
            </w:r>
          </w:p>
          <w:p w14:paraId="373A6241" w14:textId="77777777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aat: 17:00</w:t>
            </w:r>
          </w:p>
          <w:p w14:paraId="4AB8EED0" w14:textId="0EAC263C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8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FB5BD7D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Osmanlı Tarihi V</w:t>
            </w:r>
          </w:p>
          <w:p w14:paraId="0A33388F" w14:textId="7777777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6A0D78C0" w14:textId="17AAD608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 w:rsidR="008F295E">
              <w:rPr>
                <w:rFonts w:ascii="Arial" w:hAnsi="Arial" w:cs="Arial"/>
                <w:bCs/>
                <w:sz w:val="14"/>
                <w:szCs w:val="14"/>
              </w:rPr>
              <w:t>5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1847EB2" w14:textId="21DE3D70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</w:tr>
      <w:tr w:rsidR="00753ADF" w:rsidRPr="007448B8" w14:paraId="33794172" w14:textId="3265D044" w:rsidTr="004373CD">
        <w:trPr>
          <w:trHeight w:val="70"/>
        </w:trPr>
        <w:tc>
          <w:tcPr>
            <w:tcW w:w="30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E6931A0" w14:textId="77777777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7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61BD7B88" w14:textId="77777777" w:rsidR="00753ADF" w:rsidRPr="007448B8" w:rsidRDefault="00753ADF" w:rsidP="004373CD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5D775EE" w14:textId="36BD3EFA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Özel Öğretim Yöntemleri(Gece)</w:t>
            </w:r>
          </w:p>
          <w:p w14:paraId="1525DCCE" w14:textId="2B907325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Arzu A. BUYRUK</w:t>
            </w:r>
          </w:p>
          <w:p w14:paraId="26C50194" w14:textId="7DAA98FF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Saat:17:00</w:t>
            </w:r>
          </w:p>
          <w:p w14:paraId="34A1B4AC" w14:textId="022BC0F7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7448B8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4D2FC00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Türkiye'de Darbeler Tarihi</w:t>
            </w:r>
          </w:p>
          <w:p w14:paraId="5D1A8BAD" w14:textId="77777777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erdar GÖKTAŞ</w:t>
            </w:r>
          </w:p>
          <w:p w14:paraId="5E6D5977" w14:textId="12721CCE" w:rsidR="00753ADF" w:rsidRPr="007448B8" w:rsidRDefault="00753ADF" w:rsidP="004373CD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6</w:t>
            </w:r>
            <w:r w:rsidRPr="007448B8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A9CF364" w14:textId="240E2078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7448B8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85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232130E" w14:textId="636DE6DD" w:rsidR="00753ADF" w:rsidRPr="007448B8" w:rsidRDefault="00753ADF" w:rsidP="004373CD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8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611BDC0" w14:textId="4CE6713D" w:rsidR="00753ADF" w:rsidRPr="007448B8" w:rsidRDefault="00753ADF" w:rsidP="004373CD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</w:tbl>
    <w:tbl>
      <w:tblPr>
        <w:tblpPr w:leftFromText="141" w:rightFromText="141" w:vertAnchor="text" w:tblpX="5536" w:tblpY="-8324"/>
        <w:tblW w:w="2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0"/>
      </w:tblGrid>
      <w:tr w:rsidR="0033196E" w:rsidRPr="007448B8" w14:paraId="2D5710A7" w14:textId="77777777" w:rsidTr="00C27A84">
        <w:tc>
          <w:tcPr>
            <w:tcW w:w="2100" w:type="dxa"/>
            <w:tcBorders>
              <w:left w:val="nil"/>
              <w:bottom w:val="nil"/>
              <w:right w:val="nil"/>
            </w:tcBorders>
          </w:tcPr>
          <w:p w14:paraId="2B45BC57" w14:textId="77777777" w:rsidR="0033196E" w:rsidRPr="007448B8" w:rsidRDefault="0033196E" w:rsidP="0033196E">
            <w:pPr>
              <w:pStyle w:val="AralkYok"/>
              <w:tabs>
                <w:tab w:val="left" w:pos="13170"/>
              </w:tabs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</w:tbl>
    <w:p w14:paraId="1788EDAF" w14:textId="637CCAAA" w:rsidR="00FF67C0" w:rsidRPr="007448B8" w:rsidRDefault="00FF67C0" w:rsidP="00EA4135">
      <w:pPr>
        <w:pStyle w:val="AralkYok"/>
        <w:tabs>
          <w:tab w:val="left" w:pos="13170"/>
        </w:tabs>
        <w:rPr>
          <w:rFonts w:ascii="Arial" w:hAnsi="Arial" w:cs="Arial"/>
          <w:b/>
          <w:sz w:val="14"/>
          <w:szCs w:val="14"/>
        </w:rPr>
      </w:pPr>
    </w:p>
    <w:sectPr w:rsidR="00FF67C0" w:rsidRPr="007448B8" w:rsidSect="002C4A40">
      <w:headerReference w:type="default" r:id="rId8"/>
      <w:pgSz w:w="11906" w:h="16838" w:code="9"/>
      <w:pgMar w:top="2002" w:right="958" w:bottom="278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BD178" w14:textId="77777777" w:rsidR="00AB3FA8" w:rsidRDefault="00AB3FA8" w:rsidP="00E95246">
      <w:pPr>
        <w:spacing w:after="0" w:line="240" w:lineRule="auto"/>
      </w:pPr>
      <w:r>
        <w:separator/>
      </w:r>
    </w:p>
  </w:endnote>
  <w:endnote w:type="continuationSeparator" w:id="0">
    <w:p w14:paraId="6ABD1DB3" w14:textId="77777777" w:rsidR="00AB3FA8" w:rsidRDefault="00AB3FA8" w:rsidP="00E9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3CE086" w14:textId="77777777" w:rsidR="00AB3FA8" w:rsidRDefault="00AB3FA8" w:rsidP="00E95246">
      <w:pPr>
        <w:spacing w:after="0" w:line="240" w:lineRule="auto"/>
      </w:pPr>
      <w:r>
        <w:separator/>
      </w:r>
    </w:p>
  </w:footnote>
  <w:footnote w:type="continuationSeparator" w:id="0">
    <w:p w14:paraId="11E1D2A1" w14:textId="77777777" w:rsidR="00AB3FA8" w:rsidRDefault="00AB3FA8" w:rsidP="00E95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B8829" w14:textId="3454C091" w:rsidR="00E24EC2" w:rsidRPr="00E24EC2" w:rsidRDefault="00E24EC2" w:rsidP="00E24EC2">
    <w:pPr>
      <w:pStyle w:val="stBilgi"/>
      <w:tabs>
        <w:tab w:val="clear" w:pos="4536"/>
        <w:tab w:val="clear" w:pos="9072"/>
        <w:tab w:val="left" w:pos="4275"/>
      </w:tabs>
      <w:jc w:val="center"/>
      <w:rPr>
        <w:sz w:val="20"/>
      </w:rPr>
    </w:pPr>
    <w:r w:rsidRPr="00E24EC2">
      <w:rPr>
        <w:sz w:val="20"/>
      </w:rPr>
      <w:t>BAYBURT ÜNİVERSİTESİ İTBF TARİH BÖLÜMÜ 2024-25 GÜZ DÖNEMİ BÜTÜNLEME SINAV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4679E"/>
    <w:multiLevelType w:val="hybridMultilevel"/>
    <w:tmpl w:val="8AF21036"/>
    <w:lvl w:ilvl="0" w:tplc="9E023F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F3EF8"/>
    <w:multiLevelType w:val="hybridMultilevel"/>
    <w:tmpl w:val="BBA89378"/>
    <w:lvl w:ilvl="0" w:tplc="8AAA0D0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A1098"/>
    <w:multiLevelType w:val="hybridMultilevel"/>
    <w:tmpl w:val="57C0C404"/>
    <w:lvl w:ilvl="0" w:tplc="BEE4C9F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6772B3"/>
    <w:multiLevelType w:val="hybridMultilevel"/>
    <w:tmpl w:val="EB628B7A"/>
    <w:lvl w:ilvl="0" w:tplc="F1A87F60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DYyNrWwNLG0MLJU0lEKTi0uzszPAykwsqwFALa8EUstAAAA"/>
  </w:docVars>
  <w:rsids>
    <w:rsidRoot w:val="00691FD3"/>
    <w:rsid w:val="00004755"/>
    <w:rsid w:val="00005DB8"/>
    <w:rsid w:val="000079A8"/>
    <w:rsid w:val="00024E64"/>
    <w:rsid w:val="000275D7"/>
    <w:rsid w:val="0003027C"/>
    <w:rsid w:val="00031A9D"/>
    <w:rsid w:val="00040CC2"/>
    <w:rsid w:val="00043FAD"/>
    <w:rsid w:val="00064A92"/>
    <w:rsid w:val="00071855"/>
    <w:rsid w:val="0007779C"/>
    <w:rsid w:val="000814B3"/>
    <w:rsid w:val="00090F17"/>
    <w:rsid w:val="00097430"/>
    <w:rsid w:val="000A2BF7"/>
    <w:rsid w:val="000A5396"/>
    <w:rsid w:val="000B782A"/>
    <w:rsid w:val="000D06AA"/>
    <w:rsid w:val="000D0BC7"/>
    <w:rsid w:val="000D11FA"/>
    <w:rsid w:val="000D1F28"/>
    <w:rsid w:val="000D2B14"/>
    <w:rsid w:val="000D3346"/>
    <w:rsid w:val="000D5A5B"/>
    <w:rsid w:val="000D658E"/>
    <w:rsid w:val="000D7243"/>
    <w:rsid w:val="000E0EA5"/>
    <w:rsid w:val="000E10E6"/>
    <w:rsid w:val="000F1D2E"/>
    <w:rsid w:val="0010371C"/>
    <w:rsid w:val="00114FAB"/>
    <w:rsid w:val="00124875"/>
    <w:rsid w:val="001270FE"/>
    <w:rsid w:val="00127CD5"/>
    <w:rsid w:val="0013157A"/>
    <w:rsid w:val="00132180"/>
    <w:rsid w:val="00133E22"/>
    <w:rsid w:val="00140AEF"/>
    <w:rsid w:val="00141641"/>
    <w:rsid w:val="00142E04"/>
    <w:rsid w:val="00151A93"/>
    <w:rsid w:val="001721E8"/>
    <w:rsid w:val="00172E31"/>
    <w:rsid w:val="00183A7A"/>
    <w:rsid w:val="001846FD"/>
    <w:rsid w:val="00185762"/>
    <w:rsid w:val="0018686E"/>
    <w:rsid w:val="001A2581"/>
    <w:rsid w:val="001A2685"/>
    <w:rsid w:val="001A65E8"/>
    <w:rsid w:val="001A6BFE"/>
    <w:rsid w:val="001A6C22"/>
    <w:rsid w:val="001B2B6F"/>
    <w:rsid w:val="001B3EB7"/>
    <w:rsid w:val="001B791C"/>
    <w:rsid w:val="001C24FE"/>
    <w:rsid w:val="001C25FD"/>
    <w:rsid w:val="001F5792"/>
    <w:rsid w:val="00211F98"/>
    <w:rsid w:val="00214FFF"/>
    <w:rsid w:val="002163F5"/>
    <w:rsid w:val="00217D11"/>
    <w:rsid w:val="00220009"/>
    <w:rsid w:val="00225239"/>
    <w:rsid w:val="00231C01"/>
    <w:rsid w:val="002419DC"/>
    <w:rsid w:val="0024382B"/>
    <w:rsid w:val="00250A31"/>
    <w:rsid w:val="00253360"/>
    <w:rsid w:val="0025364D"/>
    <w:rsid w:val="00260EB2"/>
    <w:rsid w:val="00262571"/>
    <w:rsid w:val="0027244C"/>
    <w:rsid w:val="00272913"/>
    <w:rsid w:val="0027502E"/>
    <w:rsid w:val="002750ED"/>
    <w:rsid w:val="00276287"/>
    <w:rsid w:val="002803D6"/>
    <w:rsid w:val="002827E8"/>
    <w:rsid w:val="00287E1C"/>
    <w:rsid w:val="002A529A"/>
    <w:rsid w:val="002A599B"/>
    <w:rsid w:val="002B2109"/>
    <w:rsid w:val="002C340D"/>
    <w:rsid w:val="002C4A40"/>
    <w:rsid w:val="002C5DC1"/>
    <w:rsid w:val="002D7D2D"/>
    <w:rsid w:val="002E4949"/>
    <w:rsid w:val="002F0804"/>
    <w:rsid w:val="002F155E"/>
    <w:rsid w:val="003002E9"/>
    <w:rsid w:val="003017A9"/>
    <w:rsid w:val="003023CA"/>
    <w:rsid w:val="00302712"/>
    <w:rsid w:val="00306685"/>
    <w:rsid w:val="00312F45"/>
    <w:rsid w:val="003218A3"/>
    <w:rsid w:val="00322632"/>
    <w:rsid w:val="00324191"/>
    <w:rsid w:val="0032536B"/>
    <w:rsid w:val="003308C5"/>
    <w:rsid w:val="0033196E"/>
    <w:rsid w:val="00334861"/>
    <w:rsid w:val="00355B77"/>
    <w:rsid w:val="00356FD5"/>
    <w:rsid w:val="00362466"/>
    <w:rsid w:val="003651D6"/>
    <w:rsid w:val="00365684"/>
    <w:rsid w:val="003764D9"/>
    <w:rsid w:val="00381175"/>
    <w:rsid w:val="0039082D"/>
    <w:rsid w:val="00391154"/>
    <w:rsid w:val="003A0AFC"/>
    <w:rsid w:val="003A6459"/>
    <w:rsid w:val="003B3D41"/>
    <w:rsid w:val="003C0747"/>
    <w:rsid w:val="003C57A5"/>
    <w:rsid w:val="003C5E4B"/>
    <w:rsid w:val="003D1CF0"/>
    <w:rsid w:val="003D23A1"/>
    <w:rsid w:val="003D3981"/>
    <w:rsid w:val="003F74D8"/>
    <w:rsid w:val="003F7BE0"/>
    <w:rsid w:val="00412A1A"/>
    <w:rsid w:val="00416FA3"/>
    <w:rsid w:val="0043235F"/>
    <w:rsid w:val="004373CD"/>
    <w:rsid w:val="00444701"/>
    <w:rsid w:val="00446607"/>
    <w:rsid w:val="00462C61"/>
    <w:rsid w:val="00467851"/>
    <w:rsid w:val="00467965"/>
    <w:rsid w:val="00471846"/>
    <w:rsid w:val="00472742"/>
    <w:rsid w:val="00475B2A"/>
    <w:rsid w:val="00483081"/>
    <w:rsid w:val="00483EB9"/>
    <w:rsid w:val="004875B6"/>
    <w:rsid w:val="004901E4"/>
    <w:rsid w:val="004927E5"/>
    <w:rsid w:val="00494181"/>
    <w:rsid w:val="00494C16"/>
    <w:rsid w:val="004A21C7"/>
    <w:rsid w:val="004A729C"/>
    <w:rsid w:val="004B1E65"/>
    <w:rsid w:val="004B3D17"/>
    <w:rsid w:val="004B746A"/>
    <w:rsid w:val="004C7396"/>
    <w:rsid w:val="004E0A82"/>
    <w:rsid w:val="004F17D9"/>
    <w:rsid w:val="005015C2"/>
    <w:rsid w:val="00512298"/>
    <w:rsid w:val="00516C11"/>
    <w:rsid w:val="005239F5"/>
    <w:rsid w:val="00524DB9"/>
    <w:rsid w:val="00536E3A"/>
    <w:rsid w:val="00540607"/>
    <w:rsid w:val="00542DFE"/>
    <w:rsid w:val="00544AD2"/>
    <w:rsid w:val="00545155"/>
    <w:rsid w:val="00574FE2"/>
    <w:rsid w:val="00575FF2"/>
    <w:rsid w:val="0057641C"/>
    <w:rsid w:val="00581F43"/>
    <w:rsid w:val="0058315D"/>
    <w:rsid w:val="005866A6"/>
    <w:rsid w:val="00594C98"/>
    <w:rsid w:val="005969D0"/>
    <w:rsid w:val="00597383"/>
    <w:rsid w:val="005C1A74"/>
    <w:rsid w:val="005D18A4"/>
    <w:rsid w:val="005D23C9"/>
    <w:rsid w:val="005D65BF"/>
    <w:rsid w:val="005E023A"/>
    <w:rsid w:val="005E34F3"/>
    <w:rsid w:val="005F3035"/>
    <w:rsid w:val="005F5EE7"/>
    <w:rsid w:val="006017C0"/>
    <w:rsid w:val="0060585C"/>
    <w:rsid w:val="006061DE"/>
    <w:rsid w:val="00620463"/>
    <w:rsid w:val="00621C5C"/>
    <w:rsid w:val="00630A08"/>
    <w:rsid w:val="00636A2F"/>
    <w:rsid w:val="00640100"/>
    <w:rsid w:val="00640EC1"/>
    <w:rsid w:val="00642D6C"/>
    <w:rsid w:val="0066078C"/>
    <w:rsid w:val="00663500"/>
    <w:rsid w:val="0067552E"/>
    <w:rsid w:val="0067765F"/>
    <w:rsid w:val="00677898"/>
    <w:rsid w:val="00687469"/>
    <w:rsid w:val="00691FD3"/>
    <w:rsid w:val="006B0199"/>
    <w:rsid w:val="006C0AF7"/>
    <w:rsid w:val="006C69FA"/>
    <w:rsid w:val="006D4180"/>
    <w:rsid w:val="006D5B6D"/>
    <w:rsid w:val="006D6A33"/>
    <w:rsid w:val="006F059D"/>
    <w:rsid w:val="006F34E2"/>
    <w:rsid w:val="007018A1"/>
    <w:rsid w:val="0070430B"/>
    <w:rsid w:val="007261CD"/>
    <w:rsid w:val="007448B8"/>
    <w:rsid w:val="007479D0"/>
    <w:rsid w:val="00753ADF"/>
    <w:rsid w:val="007557D6"/>
    <w:rsid w:val="00764B35"/>
    <w:rsid w:val="00773256"/>
    <w:rsid w:val="0078094B"/>
    <w:rsid w:val="00782EAD"/>
    <w:rsid w:val="00782F20"/>
    <w:rsid w:val="007A1598"/>
    <w:rsid w:val="007A3914"/>
    <w:rsid w:val="007B0A16"/>
    <w:rsid w:val="007B39D4"/>
    <w:rsid w:val="007C2B85"/>
    <w:rsid w:val="007C36A7"/>
    <w:rsid w:val="007C7E21"/>
    <w:rsid w:val="007E7DDC"/>
    <w:rsid w:val="007F2EB3"/>
    <w:rsid w:val="008012E8"/>
    <w:rsid w:val="008024EF"/>
    <w:rsid w:val="0080392B"/>
    <w:rsid w:val="00817E73"/>
    <w:rsid w:val="0082197B"/>
    <w:rsid w:val="00832AC3"/>
    <w:rsid w:val="00832BC7"/>
    <w:rsid w:val="008344C7"/>
    <w:rsid w:val="008456EB"/>
    <w:rsid w:val="00852C53"/>
    <w:rsid w:val="00870BE3"/>
    <w:rsid w:val="008A490D"/>
    <w:rsid w:val="008A6E20"/>
    <w:rsid w:val="008D05D3"/>
    <w:rsid w:val="008E2145"/>
    <w:rsid w:val="008E29A5"/>
    <w:rsid w:val="008E584D"/>
    <w:rsid w:val="008E6D8A"/>
    <w:rsid w:val="008F27F4"/>
    <w:rsid w:val="008F295E"/>
    <w:rsid w:val="008F2CE3"/>
    <w:rsid w:val="0090731A"/>
    <w:rsid w:val="00912DC3"/>
    <w:rsid w:val="00915056"/>
    <w:rsid w:val="00921B2F"/>
    <w:rsid w:val="0092446F"/>
    <w:rsid w:val="0092553C"/>
    <w:rsid w:val="009274A0"/>
    <w:rsid w:val="0093252B"/>
    <w:rsid w:val="009342B1"/>
    <w:rsid w:val="00963168"/>
    <w:rsid w:val="00971C4E"/>
    <w:rsid w:val="00986997"/>
    <w:rsid w:val="00996A5D"/>
    <w:rsid w:val="009B600E"/>
    <w:rsid w:val="009C0037"/>
    <w:rsid w:val="009D00EE"/>
    <w:rsid w:val="009D093C"/>
    <w:rsid w:val="009F4F19"/>
    <w:rsid w:val="00A016F5"/>
    <w:rsid w:val="00A10280"/>
    <w:rsid w:val="00A14E14"/>
    <w:rsid w:val="00A15217"/>
    <w:rsid w:val="00A17885"/>
    <w:rsid w:val="00A22592"/>
    <w:rsid w:val="00A250A6"/>
    <w:rsid w:val="00A2771B"/>
    <w:rsid w:val="00A31531"/>
    <w:rsid w:val="00A33F9E"/>
    <w:rsid w:val="00A5270C"/>
    <w:rsid w:val="00A72987"/>
    <w:rsid w:val="00AA7C37"/>
    <w:rsid w:val="00AB3B6E"/>
    <w:rsid w:val="00AB3FA8"/>
    <w:rsid w:val="00AB5918"/>
    <w:rsid w:val="00AD05AD"/>
    <w:rsid w:val="00AD2331"/>
    <w:rsid w:val="00AD50F2"/>
    <w:rsid w:val="00AD7DF0"/>
    <w:rsid w:val="00AE22E2"/>
    <w:rsid w:val="00B04437"/>
    <w:rsid w:val="00B0535D"/>
    <w:rsid w:val="00B11D20"/>
    <w:rsid w:val="00B123A1"/>
    <w:rsid w:val="00B14A1A"/>
    <w:rsid w:val="00B1514D"/>
    <w:rsid w:val="00B202D0"/>
    <w:rsid w:val="00B23EA9"/>
    <w:rsid w:val="00B31483"/>
    <w:rsid w:val="00B33098"/>
    <w:rsid w:val="00B34E53"/>
    <w:rsid w:val="00B42AC4"/>
    <w:rsid w:val="00B50777"/>
    <w:rsid w:val="00B5373F"/>
    <w:rsid w:val="00B53FA8"/>
    <w:rsid w:val="00B63FEC"/>
    <w:rsid w:val="00B67E64"/>
    <w:rsid w:val="00B71677"/>
    <w:rsid w:val="00B722D8"/>
    <w:rsid w:val="00B77EB8"/>
    <w:rsid w:val="00B84114"/>
    <w:rsid w:val="00B854AC"/>
    <w:rsid w:val="00B94F3E"/>
    <w:rsid w:val="00B95563"/>
    <w:rsid w:val="00BA1113"/>
    <w:rsid w:val="00BA3427"/>
    <w:rsid w:val="00BA5965"/>
    <w:rsid w:val="00BC04AB"/>
    <w:rsid w:val="00BC0B41"/>
    <w:rsid w:val="00BC3737"/>
    <w:rsid w:val="00BD1253"/>
    <w:rsid w:val="00BE78EF"/>
    <w:rsid w:val="00BF1982"/>
    <w:rsid w:val="00BF4134"/>
    <w:rsid w:val="00C00C26"/>
    <w:rsid w:val="00C15870"/>
    <w:rsid w:val="00C1775E"/>
    <w:rsid w:val="00C27A84"/>
    <w:rsid w:val="00C52B55"/>
    <w:rsid w:val="00C53FE9"/>
    <w:rsid w:val="00C77872"/>
    <w:rsid w:val="00C91A02"/>
    <w:rsid w:val="00C97C9A"/>
    <w:rsid w:val="00CA016B"/>
    <w:rsid w:val="00CA0C3E"/>
    <w:rsid w:val="00CA1E2B"/>
    <w:rsid w:val="00CB25E9"/>
    <w:rsid w:val="00CC46B3"/>
    <w:rsid w:val="00CD16A9"/>
    <w:rsid w:val="00CD7F2D"/>
    <w:rsid w:val="00CE1A7D"/>
    <w:rsid w:val="00CE7BEA"/>
    <w:rsid w:val="00CF2BE5"/>
    <w:rsid w:val="00CF53BB"/>
    <w:rsid w:val="00D029A9"/>
    <w:rsid w:val="00D03327"/>
    <w:rsid w:val="00D266F0"/>
    <w:rsid w:val="00D26794"/>
    <w:rsid w:val="00D300C7"/>
    <w:rsid w:val="00D31F23"/>
    <w:rsid w:val="00D32D90"/>
    <w:rsid w:val="00D477B9"/>
    <w:rsid w:val="00D564A6"/>
    <w:rsid w:val="00D64EE4"/>
    <w:rsid w:val="00D72251"/>
    <w:rsid w:val="00D90F62"/>
    <w:rsid w:val="00DA56D1"/>
    <w:rsid w:val="00DA5E25"/>
    <w:rsid w:val="00DC0807"/>
    <w:rsid w:val="00DD0D57"/>
    <w:rsid w:val="00DD74E9"/>
    <w:rsid w:val="00DE23BD"/>
    <w:rsid w:val="00E11768"/>
    <w:rsid w:val="00E150E6"/>
    <w:rsid w:val="00E15574"/>
    <w:rsid w:val="00E16C55"/>
    <w:rsid w:val="00E17654"/>
    <w:rsid w:val="00E2231E"/>
    <w:rsid w:val="00E24EC2"/>
    <w:rsid w:val="00E253F1"/>
    <w:rsid w:val="00E311F4"/>
    <w:rsid w:val="00E31C0C"/>
    <w:rsid w:val="00E323AE"/>
    <w:rsid w:val="00E35661"/>
    <w:rsid w:val="00E371A3"/>
    <w:rsid w:val="00E42403"/>
    <w:rsid w:val="00E445C4"/>
    <w:rsid w:val="00E52B92"/>
    <w:rsid w:val="00E65E8F"/>
    <w:rsid w:val="00E67F36"/>
    <w:rsid w:val="00E86666"/>
    <w:rsid w:val="00E868A6"/>
    <w:rsid w:val="00E9180B"/>
    <w:rsid w:val="00E95246"/>
    <w:rsid w:val="00EA4135"/>
    <w:rsid w:val="00EB3369"/>
    <w:rsid w:val="00EB3C3E"/>
    <w:rsid w:val="00EB6414"/>
    <w:rsid w:val="00EC0A00"/>
    <w:rsid w:val="00EC318B"/>
    <w:rsid w:val="00ED130C"/>
    <w:rsid w:val="00ED3EC9"/>
    <w:rsid w:val="00EE0C6F"/>
    <w:rsid w:val="00EE5D0E"/>
    <w:rsid w:val="00EF0706"/>
    <w:rsid w:val="00EF3094"/>
    <w:rsid w:val="00EF4872"/>
    <w:rsid w:val="00F05383"/>
    <w:rsid w:val="00F060E6"/>
    <w:rsid w:val="00F0626E"/>
    <w:rsid w:val="00F10C01"/>
    <w:rsid w:val="00F10C10"/>
    <w:rsid w:val="00F138A5"/>
    <w:rsid w:val="00F2485A"/>
    <w:rsid w:val="00F271BE"/>
    <w:rsid w:val="00F324F4"/>
    <w:rsid w:val="00F33120"/>
    <w:rsid w:val="00F33A53"/>
    <w:rsid w:val="00F41594"/>
    <w:rsid w:val="00F42451"/>
    <w:rsid w:val="00F45EB7"/>
    <w:rsid w:val="00F46104"/>
    <w:rsid w:val="00F462BA"/>
    <w:rsid w:val="00F4756A"/>
    <w:rsid w:val="00F50441"/>
    <w:rsid w:val="00F514DF"/>
    <w:rsid w:val="00F53114"/>
    <w:rsid w:val="00F57095"/>
    <w:rsid w:val="00F6096F"/>
    <w:rsid w:val="00F6592E"/>
    <w:rsid w:val="00F7673F"/>
    <w:rsid w:val="00F90DF7"/>
    <w:rsid w:val="00F967FE"/>
    <w:rsid w:val="00FA63B5"/>
    <w:rsid w:val="00FB5D48"/>
    <w:rsid w:val="00FD4B8E"/>
    <w:rsid w:val="00FD5213"/>
    <w:rsid w:val="00FE7F32"/>
    <w:rsid w:val="00FF618E"/>
    <w:rsid w:val="00FF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B99D2"/>
  <w15:chartTrackingRefBased/>
  <w15:docId w15:val="{D3AA15D0-6258-4BA9-88F0-3F6B7B6BA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441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5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D6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65BF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542DFE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2163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95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5246"/>
  </w:style>
  <w:style w:type="paragraph" w:styleId="AltBilgi">
    <w:name w:val="footer"/>
    <w:basedOn w:val="Normal"/>
    <w:link w:val="AltBilgiChar"/>
    <w:uiPriority w:val="99"/>
    <w:unhideWhenUsed/>
    <w:rsid w:val="00E95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8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65FE9-BBB8-4F85-8E53-A61AC101C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2</cp:revision>
  <cp:lastPrinted>2024-11-05T07:22:00Z</cp:lastPrinted>
  <dcterms:created xsi:type="dcterms:W3CDTF">2024-11-22T07:50:00Z</dcterms:created>
  <dcterms:modified xsi:type="dcterms:W3CDTF">2024-12-12T12:34:00Z</dcterms:modified>
</cp:coreProperties>
</file>